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6A4B9352" w14:textId="78B9F7B5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DF0D71">
        <w:rPr>
          <w:b/>
          <w:sz w:val="20"/>
          <w:szCs w:val="20"/>
        </w:rPr>
        <w:t>6</w:t>
      </w:r>
      <w:r w:rsidR="00DF0D71">
        <w:rPr>
          <w:b/>
          <w:sz w:val="20"/>
          <w:szCs w:val="20"/>
          <w:lang w:val="en-US"/>
        </w:rPr>
        <w:t>B</w:t>
      </w:r>
      <w:r w:rsidR="00DF0D71" w:rsidRPr="00DF0D71">
        <w:rPr>
          <w:b/>
          <w:sz w:val="20"/>
          <w:szCs w:val="20"/>
        </w:rPr>
        <w:t>06102</w:t>
      </w:r>
      <w:r w:rsidRPr="00AA406B">
        <w:rPr>
          <w:b/>
          <w:sz w:val="20"/>
          <w:szCs w:val="20"/>
        </w:rPr>
        <w:t xml:space="preserve"> – </w:t>
      </w:r>
      <w:r w:rsidR="00DF0D71">
        <w:rPr>
          <w:b/>
          <w:sz w:val="20"/>
          <w:szCs w:val="20"/>
          <w:lang w:val="kk-KZ"/>
        </w:rPr>
        <w:t>Информационные системы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42"/>
        <w:gridCol w:w="992"/>
        <w:gridCol w:w="284"/>
        <w:gridCol w:w="568"/>
        <w:gridCol w:w="1133"/>
        <w:gridCol w:w="992"/>
        <w:gridCol w:w="992"/>
        <w:gridCol w:w="1135"/>
        <w:gridCol w:w="2267"/>
      </w:tblGrid>
      <w:tr w:rsidR="00E744A0" w14:paraId="45EB884C" w14:textId="77777777" w:rsidTr="001C01B2">
        <w:trPr>
          <w:trHeight w:val="265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О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7777777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О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3B56F8">
        <w:trPr>
          <w:trHeight w:val="883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83C9" w14:textId="6E3435CB" w:rsidR="00E744A0" w:rsidRPr="00DF0D71" w:rsidRDefault="00DF0D71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перационные системы</w:t>
            </w:r>
          </w:p>
        </w:tc>
        <w:tc>
          <w:tcPr>
            <w:tcW w:w="1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77777777" w:rsidR="00E744A0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3B56F8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77777777" w:rsidR="00E744A0" w:rsidRDefault="00C3409C">
            <w:pPr>
              <w:widowControl w:val="0"/>
              <w:rPr>
                <w:bCs/>
                <w:i/>
                <w:iCs/>
                <w:sz w:val="20"/>
                <w:szCs w:val="20"/>
                <w:highlight w:val="yellow"/>
              </w:rPr>
            </w:pPr>
            <w:r>
              <w:rPr>
                <w:bCs/>
                <w:i/>
                <w:iCs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1C01B2">
        <w:trPr>
          <w:trHeight w:val="214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4F6DB2C7" w:rsidR="00E744A0" w:rsidRDefault="00DF0D7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.Т.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78141C23" w:rsidR="00E744A0" w:rsidRPr="00DF0D71" w:rsidRDefault="00DF0D71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hyperlink r:id="rId9" w:history="1">
              <w:r w:rsidRPr="00915D95">
                <w:rPr>
                  <w:rStyle w:val="a5"/>
                  <w:sz w:val="20"/>
                  <w:szCs w:val="20"/>
                  <w:lang w:val="kk-KZ"/>
                </w:rPr>
                <w:t>amirovatdina@gmail.com</w:t>
              </w:r>
            </w:hyperlink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4165604D" w:rsidR="00E744A0" w:rsidRPr="00DF0D71" w:rsidRDefault="00DF0D71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 w:rsidRPr="00DF0D71">
              <w:rPr>
                <w:sz w:val="20"/>
                <w:szCs w:val="20"/>
                <w:lang w:val="en-US"/>
              </w:rPr>
              <w:t>+77474243806</w:t>
            </w:r>
          </w:p>
        </w:tc>
        <w:tc>
          <w:tcPr>
            <w:tcW w:w="340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1C01B2">
        <w:trPr>
          <w:trHeight w:val="152"/>
        </w:trPr>
        <w:tc>
          <w:tcPr>
            <w:tcW w:w="212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4356427A" w:rsidR="00E744A0" w:rsidRPr="00CD589A" w:rsidRDefault="00CD589A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CD589A">
              <w:rPr>
                <w:sz w:val="20"/>
                <w:szCs w:val="20"/>
              </w:rPr>
              <w:t>Цель дисциплины - применить требования информационной безопасности и навыков в использовании методов обеспечения защиты информации в ОС. Будут изучены: Методы и средства тестирования и защиты программ операционных систем. Принципы грамотного администрирования операционных систем. Методы анализа источников и угроз безопасности в операционных системах; средства и методы, направленные на устранение угроз безопасности в ОС.</w:t>
            </w: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61C2634C" w:rsidR="00E744A0" w:rsidRDefault="00C3409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Изучать теорию</w:t>
            </w:r>
            <w:r w:rsidR="00BA4917">
              <w:rPr>
                <w:sz w:val="20"/>
                <w:szCs w:val="20"/>
              </w:rPr>
              <w:t xml:space="preserve"> операционных систем</w:t>
            </w:r>
            <w:r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6D58BE24" w:rsidR="00E744A0" w:rsidRDefault="00C3409C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зучить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1C01B2">
        <w:trPr>
          <w:trHeight w:val="152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479AF1DC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Знать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7090EB01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BA4917">
              <w:rPr>
                <w:sz w:val="20"/>
                <w:szCs w:val="20"/>
              </w:rPr>
              <w:t>Уметь устанавливать виртуальные операционные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02ABACA3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BA4917">
              <w:rPr>
                <w:color w:val="000000"/>
                <w:sz w:val="20"/>
                <w:szCs w:val="20"/>
              </w:rPr>
              <w:t>Создавать виртуальные машины</w:t>
            </w:r>
          </w:p>
        </w:tc>
      </w:tr>
      <w:tr w:rsidR="00E744A0" w14:paraId="36DF5EA0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0FFCBC18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BA4917">
              <w:rPr>
                <w:color w:val="000000"/>
                <w:sz w:val="20"/>
                <w:szCs w:val="20"/>
              </w:rPr>
              <w:t>Устанавливать операционные системы на виртуальные машины</w:t>
            </w:r>
          </w:p>
        </w:tc>
      </w:tr>
      <w:tr w:rsidR="00E744A0" w14:paraId="744FAF57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1CFDD810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273D9B">
              <w:rPr>
                <w:sz w:val="20"/>
                <w:szCs w:val="20"/>
                <w:lang w:val="kk-KZ"/>
              </w:rPr>
              <w:t>Уметь управлять</w:t>
            </w:r>
            <w:r w:rsidR="00A44202">
              <w:rPr>
                <w:sz w:val="20"/>
                <w:szCs w:val="20"/>
                <w:lang w:val="kk-KZ"/>
              </w:rPr>
              <w:t xml:space="preserve"> процессами в операционных системах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1C01B2">
        <w:trPr>
          <w:trHeight w:val="84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662AF8DE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и отключать определенные процессы в операционной системе</w:t>
            </w:r>
          </w:p>
        </w:tc>
      </w:tr>
      <w:tr w:rsidR="00E744A0" w14:paraId="6358EB88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91FAFBB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A44202">
              <w:rPr>
                <w:sz w:val="20"/>
                <w:szCs w:val="20"/>
              </w:rPr>
              <w:t>Управлять настройками файловой системы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7973776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Защищать файлы от несанкционированного доступа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67E319AE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877818">
              <w:rPr>
                <w:sz w:val="20"/>
                <w:szCs w:val="20"/>
              </w:rPr>
              <w:t>Изменять тип файловой системы дисков операционной системы</w:t>
            </w:r>
          </w:p>
        </w:tc>
      </w:tr>
      <w:tr w:rsidR="00E744A0" w14:paraId="6F42DF1A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4875DCF6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DF55E5">
              <w:rPr>
                <w:sz w:val="20"/>
                <w:szCs w:val="20"/>
                <w:lang w:val="kk-KZ"/>
              </w:rPr>
              <w:t>Применять методы машинного обучения для обеспечения информационной безопасности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3BB09EA1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DF55E5">
              <w:rPr>
                <w:sz w:val="20"/>
                <w:szCs w:val="20"/>
                <w:lang w:val="kk-KZ"/>
              </w:rPr>
              <w:t>Исследовать применение машинного обучения в информационной безопасности</w:t>
            </w:r>
          </w:p>
        </w:tc>
      </w:tr>
      <w:tr w:rsidR="00E744A0" w14:paraId="7A0F3244" w14:textId="77777777" w:rsidTr="001C01B2">
        <w:trPr>
          <w:trHeight w:val="76"/>
        </w:trPr>
        <w:tc>
          <w:tcPr>
            <w:tcW w:w="212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EE9FABF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DF55E5">
              <w:rPr>
                <w:sz w:val="20"/>
                <w:szCs w:val="20"/>
                <w:lang w:val="kk-KZ"/>
              </w:rPr>
              <w:t>Разрабатывать системы</w:t>
            </w:r>
            <w:r w:rsidR="00DF55E5">
              <w:rPr>
                <w:sz w:val="20"/>
                <w:szCs w:val="20"/>
              </w:rPr>
              <w:t>, использующие модели машинного обучения</w:t>
            </w:r>
          </w:p>
        </w:tc>
      </w:tr>
      <w:tr w:rsidR="00E744A0" w14:paraId="53DE2080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0EC3798C" w:rsidR="00E744A0" w:rsidRDefault="00DF55E5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Безопасность программных приложений</w:t>
            </w:r>
          </w:p>
        </w:tc>
      </w:tr>
      <w:tr w:rsidR="00E744A0" w14:paraId="5016891F" w14:textId="77777777" w:rsidTr="001C01B2">
        <w:trPr>
          <w:trHeight w:val="288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0FDA5F26" w:rsidR="00E744A0" w:rsidRPr="006A73E0" w:rsidRDefault="00DF55E5">
            <w:pPr>
              <w:widowControl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Аудит информационной безопасности</w:t>
            </w:r>
          </w:p>
        </w:tc>
      </w:tr>
      <w:tr w:rsidR="00E744A0" w:rsidRPr="00A44037" w14:paraId="41E3E822" w14:textId="77777777" w:rsidTr="001C01B2"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E744A0" w:rsidRDefault="00C3409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E744A0" w:rsidRDefault="00C3409C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E744A0" w:rsidRDefault="00C3409C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6A73E0" w:rsidRPr="00CC7531" w:rsidRDefault="006A73E0" w:rsidP="006A73E0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CC7531" w:rsidRPr="00CC7531" w:rsidRDefault="006A73E0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>Operating System Concepts, 10th Edition</w:t>
            </w:r>
            <w:r w:rsidR="00CC7531" w:rsidRPr="00CC7531">
              <w:rPr>
                <w:rStyle w:val="a-size-extra-large"/>
                <w:sz w:val="20"/>
                <w:szCs w:val="20"/>
                <w:lang w:val="en-US"/>
              </w:rPr>
              <w:t xml:space="preserve">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braham Silberschatz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="00CC7531"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Tomsho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Ann McHoes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CC7531" w:rsidRPr="00CC7531" w:rsidRDefault="00CC7531" w:rsidP="00CC7531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Windows 10 All-in-One For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33C99AD" w14:textId="77777777" w:rsidR="006A73E0" w:rsidRPr="006A73E0" w:rsidRDefault="006A73E0" w:rsidP="00CC7531">
            <w:pPr>
              <w:pStyle w:val="ab"/>
              <w:ind w:left="742"/>
              <w:rPr>
                <w:lang w:val="en-US"/>
              </w:rPr>
            </w:pPr>
          </w:p>
          <w:p w14:paraId="0B161EB7" w14:textId="2AF9EBCA" w:rsidR="00EC42F2" w:rsidRPr="00CC7531" w:rsidRDefault="00EC42F2" w:rsidP="00EC42F2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E37C58" w:rsidRDefault="00CC7531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ndrea Allievi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20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E37C58" w:rsidRPr="00E37C58" w:rsidRDefault="00E37C58" w:rsidP="00E37C58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1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2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CC7531" w:rsidRPr="00CC7531" w:rsidRDefault="00CC7531" w:rsidP="00E37C58">
            <w:pPr>
              <w:pStyle w:val="ab"/>
              <w:ind w:left="601"/>
              <w:rPr>
                <w:lang w:val="en-US"/>
              </w:rPr>
            </w:pPr>
          </w:p>
          <w:p w14:paraId="5797F79B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C408F2" w:rsidRPr="00C408F2" w:rsidRDefault="00C408F2" w:rsidP="00C408F2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E744A0" w:rsidRPr="00C408F2" w:rsidRDefault="00E744A0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77777777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E744A0" w:rsidRPr="00C408F2" w:rsidRDefault="00C3409C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E744A0" w:rsidRPr="00C25933" w:rsidRDefault="00DF0D71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C25933" w:rsidRPr="00C36A7B">
                <w:rPr>
                  <w:rStyle w:val="a5"/>
                  <w:sz w:val="20"/>
                  <w:szCs w:val="20"/>
                </w:rPr>
                <w:t>:/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r w:rsidR="00C25933" w:rsidRPr="00C36A7B">
                <w:rPr>
                  <w:rStyle w:val="a5"/>
                  <w:sz w:val="20"/>
                  <w:szCs w:val="20"/>
                </w:rPr>
                <w:t>.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C25933" w:rsidRPr="00C36A7B">
                <w:rPr>
                  <w:rStyle w:val="a5"/>
                  <w:sz w:val="20"/>
                  <w:szCs w:val="20"/>
                </w:rPr>
                <w:t>/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C25933" w:rsidRPr="00C36A7B">
                <w:rPr>
                  <w:rStyle w:val="a5"/>
                  <w:sz w:val="20"/>
                  <w:szCs w:val="20"/>
                </w:rPr>
                <w:t>-</w:t>
              </w:r>
              <w:r w:rsidR="00C25933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C25933" w:rsidRDefault="00DF0D71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C25933" w:rsidRDefault="00DF0D71" w:rsidP="00C25933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5" w:history="1">
              <w:r w:rsidR="00C25933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C25933" w:rsidRPr="00C25933" w:rsidRDefault="00C25933" w:rsidP="00C25933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20A42698" w:rsidR="00E744A0" w:rsidRDefault="00C3409C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E744A0" w:rsidRPr="00A44037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1.</w:t>
            </w:r>
            <w:r w:rsidR="00F63F6D" w:rsidRPr="00A44037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0,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Windows</w:t>
            </w:r>
            <w:r w:rsidR="000F18EA"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E744A0" w:rsidRPr="000F18EA" w:rsidRDefault="00C3409C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4E2D1B">
              <w:rPr>
                <w:b/>
                <w:bCs/>
                <w:color w:val="000000"/>
                <w:sz w:val="20"/>
                <w:szCs w:val="20"/>
                <w:lang w:val="kk-KZ"/>
              </w:rPr>
              <w:t>2.</w:t>
            </w:r>
            <w:r w:rsidR="00F63F6D" w:rsidRPr="000F18EA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F63F6D" w:rsidRPr="001C01B2" w:rsidRDefault="00F63F6D" w:rsidP="00F63F6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1C01B2">
              <w:rPr>
                <w:b/>
                <w:bCs/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Kali</w:t>
            </w:r>
            <w:r w:rsidR="000F18EA" w:rsidRPr="001C01B2">
              <w:rPr>
                <w:color w:val="000000"/>
                <w:sz w:val="20"/>
                <w:szCs w:val="20"/>
              </w:rPr>
              <w:t xml:space="preserve"> </w:t>
            </w:r>
            <w:r w:rsidR="000F18EA"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E744A0" w14:paraId="60C82332" w14:textId="77777777" w:rsidTr="001C01B2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3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0BF7812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5FFA1F97" w14:textId="77777777" w:rsidR="00E744A0" w:rsidRDefault="00C3409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31253238" w14:textId="77777777" w:rsidR="00E744A0" w:rsidRDefault="00C3409C">
            <w:pPr>
              <w:widowControl w:val="0"/>
              <w:jc w:val="both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0"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vladislav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karyukin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@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gmail</w:t>
              </w:r>
              <w:r>
                <w:rPr>
                  <w:rStyle w:val="a5"/>
                  <w:i/>
                  <w:iCs/>
                  <w:sz w:val="20"/>
                  <w:szCs w:val="20"/>
                </w:rPr>
                <w:t>.</w:t>
              </w:r>
              <w:r>
                <w:rPr>
                  <w:rStyle w:val="a5"/>
                  <w:i/>
                  <w:iCs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>
              <w:rPr>
                <w:i/>
                <w:sz w:val="20"/>
                <w:szCs w:val="20"/>
              </w:rPr>
              <w:t>.</w:t>
            </w:r>
          </w:p>
          <w:p w14:paraId="199AC018" w14:textId="67688E3A" w:rsidR="00471633" w:rsidRPr="00471633" w:rsidRDefault="00471633">
            <w:pPr>
              <w:widowControl w:val="0"/>
              <w:jc w:val="both"/>
              <w:rPr>
                <w:iCs/>
                <w:sz w:val="20"/>
                <w:szCs w:val="20"/>
              </w:rPr>
            </w:pPr>
          </w:p>
        </w:tc>
      </w:tr>
      <w:tr w:rsidR="00E744A0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E744A0" w14:paraId="7121488B" w14:textId="77777777" w:rsidTr="003B56F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 xml:space="preserve">Балльно-рейтинговая </w:t>
            </w:r>
          </w:p>
          <w:p w14:paraId="62B0A7C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E744A0" w14:paraId="1E644D96" w14:textId="77777777" w:rsidTr="003B56F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E744A0" w:rsidRDefault="00C3409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E744A0" w:rsidRDefault="00C3409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E744A0" w:rsidRDefault="00C3409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435DDAC6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E744A0" w:rsidRDefault="00C3409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E744A0" w14:paraId="7C41A313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379BB495" w14:textId="77777777" w:rsidTr="003B56F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E744A0" w:rsidRDefault="00E744A0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E744A0" w:rsidRDefault="00E744A0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E744A0" w14:paraId="0634B376" w14:textId="77777777" w:rsidTr="003B56F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E744A0" w:rsidRDefault="00C3409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E744A0" w:rsidRDefault="00E744A0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0E029AD6" w14:textId="77777777" w:rsidTr="007D06A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86085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30F9A773" w14:textId="77777777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99BE11" w14:textId="77777777" w:rsidR="00E80A82" w:rsidRDefault="00E80A82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491D8EF8" w14:textId="77777777" w:rsidR="00E80A82" w:rsidRDefault="00E80A82">
            <w:pPr>
              <w:widowControl w:val="0"/>
              <w:rPr>
                <w:b/>
                <w:bCs/>
                <w:sz w:val="16"/>
                <w:szCs w:val="16"/>
              </w:rPr>
            </w:pPr>
          </w:p>
        </w:tc>
      </w:tr>
      <w:tr w:rsidR="00E80A82" w14:paraId="10E3AA2B" w14:textId="77777777" w:rsidTr="007D06A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E80A82" w14:paraId="40273DE4" w14:textId="77777777" w:rsidTr="007D06A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E80A82" w:rsidRDefault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E80A82" w:rsidRDefault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E80A82" w:rsidRDefault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E80A82" w14:paraId="347F6901" w14:textId="77777777" w:rsidTr="0074534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E80A82" w14:paraId="79C89700" w14:textId="77777777" w:rsidTr="0074534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E80A82" w:rsidRDefault="00E80A82" w:rsidP="00E80A82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E80A82" w14:paraId="0E71289C" w14:textId="77777777" w:rsidTr="0074534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E80A82" w:rsidRDefault="00E80A82" w:rsidP="00E80A82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E80A82" w:rsidRDefault="00E80A82" w:rsidP="00E80A82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E80A82" w14:paraId="381D261B" w14:textId="77777777" w:rsidTr="0074534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E80A82" w14:paraId="2D8A4D32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E80A82" w14:paraId="412AEDEE" w14:textId="77777777" w:rsidTr="000C10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E80A82" w:rsidRPr="00E80A82" w:rsidRDefault="00E80A82" w:rsidP="00E80A82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E80A82" w:rsidRDefault="00E80A82" w:rsidP="00E80A82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1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E80A82" w:rsidRDefault="00E80A82" w:rsidP="00E80A82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E80A82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E80A82" w:rsidRDefault="00E80A82" w:rsidP="00E80A82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E80A82" w:rsidRDefault="00E80A82" w:rsidP="00E80A82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E744A0" w14:paraId="0260AF1F" w14:textId="77777777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0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471633">
        <w:trPr>
          <w:trHeight w:val="296"/>
        </w:trPr>
        <w:tc>
          <w:tcPr>
            <w:tcW w:w="10508" w:type="dxa"/>
            <w:gridSpan w:val="4"/>
            <w:shd w:val="clear" w:color="auto" w:fill="auto"/>
          </w:tcPr>
          <w:p w14:paraId="5363462E" w14:textId="7C8DC7F7" w:rsidR="00E744A0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>
              <w:rPr>
                <w:b/>
                <w:sz w:val="20"/>
                <w:szCs w:val="20"/>
                <w:lang w:val="kk-KZ"/>
              </w:rPr>
              <w:t>Введение в нейронные сети</w:t>
            </w:r>
          </w:p>
        </w:tc>
      </w:tr>
      <w:tr w:rsidR="00E744A0" w14:paraId="58FE36E1" w14:textId="77777777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0" w:type="dxa"/>
            <w:shd w:val="clear" w:color="auto" w:fill="auto"/>
          </w:tcPr>
          <w:p w14:paraId="34F64951" w14:textId="5778E225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 xml:space="preserve">Л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>Анализ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5D860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337BB684" w14:textId="77777777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BD374E5" w14:textId="4E59BF72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методов защиты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67D5A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0" w:type="dxa"/>
            <w:shd w:val="clear" w:color="auto" w:fill="auto"/>
          </w:tcPr>
          <w:p w14:paraId="5885AAC3" w14:textId="5F1E22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43463A" w:rsidRPr="0043463A">
              <w:rPr>
                <w:sz w:val="20"/>
                <w:szCs w:val="20"/>
                <w:lang w:val="kk-KZ"/>
              </w:rPr>
              <w:t>Анализ существующих угроз в операционных системах</w:t>
            </w:r>
          </w:p>
        </w:tc>
        <w:tc>
          <w:tcPr>
            <w:tcW w:w="860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0E882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12D06A8" w14:textId="77777777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7C2A6B7" w14:textId="5DB5224E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3463A">
              <w:rPr>
                <w:b/>
                <w:sz w:val="20"/>
                <w:szCs w:val="20"/>
              </w:rPr>
              <w:t>ЛЗ 2.</w:t>
            </w:r>
            <w:r w:rsidRPr="0043463A">
              <w:rPr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>Описание различных видов угроз операционных систем</w:t>
            </w:r>
          </w:p>
        </w:tc>
        <w:tc>
          <w:tcPr>
            <w:tcW w:w="860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719BB2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E685AAD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1</w:t>
            </w:r>
          </w:p>
        </w:tc>
        <w:tc>
          <w:tcPr>
            <w:tcW w:w="860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0" w:type="dxa"/>
            <w:shd w:val="clear" w:color="auto" w:fill="auto"/>
          </w:tcPr>
          <w:p w14:paraId="783A830D" w14:textId="603E7012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92A293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D013BBB" w14:textId="77777777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80887B" w14:textId="65756FB6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 xml:space="preserve">Настройка </w:t>
            </w:r>
            <w:r w:rsidR="0043463A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D7C0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381CD77" w14:textId="77777777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AD813CE" w14:textId="56E11A76" w:rsidR="00E744A0" w:rsidRPr="0097402F" w:rsidRDefault="00C3409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1.  </w:t>
            </w:r>
            <w:r w:rsidR="0097402F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97402F">
              <w:rPr>
                <w:bCs/>
                <w:sz w:val="20"/>
                <w:szCs w:val="20"/>
                <w:lang w:val="en-US"/>
              </w:rPr>
              <w:t>Windows</w:t>
            </w:r>
            <w:r w:rsidR="0097402F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C8272F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0" w:type="dxa"/>
            <w:shd w:val="clear" w:color="auto" w:fill="auto"/>
          </w:tcPr>
          <w:p w14:paraId="6DA572DC" w14:textId="184B581C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служб </w:t>
            </w:r>
            <w:r w:rsidR="0097402F" w:rsidRPr="0097402F">
              <w:rPr>
                <w:sz w:val="20"/>
                <w:szCs w:val="20"/>
                <w:lang w:val="en-US"/>
              </w:rPr>
              <w:t>Windows 10/11</w:t>
            </w:r>
          </w:p>
        </w:tc>
        <w:tc>
          <w:tcPr>
            <w:tcW w:w="860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7437BC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6EEFE572" w14:textId="77777777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1C96A5E" w14:textId="00C16478" w:rsidR="00E744A0" w:rsidRPr="0097402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Управление системными службами и процессами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89032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5EE7188" w14:textId="77777777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B294956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2. </w:t>
            </w:r>
            <w:r>
              <w:rPr>
                <w:sz w:val="20"/>
                <w:szCs w:val="20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6E282A5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47A33EA" w14:textId="77777777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0" w:type="dxa"/>
            <w:shd w:val="clear" w:color="auto" w:fill="auto"/>
          </w:tcPr>
          <w:p w14:paraId="6EC638AB" w14:textId="1D61AED1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C23622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D27AE4B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AF6E80C" w14:textId="110D7AF5" w:rsidR="00E744A0" w:rsidRPr="0029184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60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BF15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52882F68" w14:textId="77777777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3DBA49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3. </w:t>
            </w:r>
            <w:r>
              <w:rPr>
                <w:sz w:val="20"/>
                <w:szCs w:val="20"/>
              </w:rPr>
              <w:t>Консультация по выполнению СРО 2</w:t>
            </w:r>
          </w:p>
        </w:tc>
        <w:tc>
          <w:tcPr>
            <w:tcW w:w="860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>
        <w:tc>
          <w:tcPr>
            <w:tcW w:w="10508" w:type="dxa"/>
            <w:gridSpan w:val="4"/>
            <w:shd w:val="clear" w:color="auto" w:fill="auto"/>
          </w:tcPr>
          <w:p w14:paraId="4D8F865E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>
              <w:rPr>
                <w:b/>
                <w:sz w:val="20"/>
                <w:szCs w:val="20"/>
                <w:lang w:val="kk-KZ"/>
              </w:rPr>
              <w:t>Различные виды нейронных сетей</w:t>
            </w:r>
          </w:p>
        </w:tc>
      </w:tr>
      <w:tr w:rsidR="00E744A0" w14:paraId="73A0817E" w14:textId="77777777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0" w:type="dxa"/>
            <w:shd w:val="clear" w:color="auto" w:fill="auto"/>
          </w:tcPr>
          <w:p w14:paraId="39FBAAD8" w14:textId="037420EA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2FB7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873FD7E" w14:textId="77777777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EDF476" w14:textId="43197A5D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17BE1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3888BF2" w14:textId="77777777">
        <w:tc>
          <w:tcPr>
            <w:tcW w:w="871" w:type="dxa"/>
            <w:vMerge/>
            <w:shd w:val="clear" w:color="auto" w:fill="auto"/>
          </w:tcPr>
          <w:p w14:paraId="04D096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512E64E4" w14:textId="7C4F7746" w:rsidR="00E744A0" w:rsidRPr="0053067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2.  </w:t>
            </w:r>
            <w:r w:rsidR="0053067E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53067E" w:rsidRPr="0053067E">
              <w:rPr>
                <w:sz w:val="20"/>
                <w:szCs w:val="20"/>
                <w:lang w:val="en-US"/>
              </w:rPr>
              <w:t>Windows</w:t>
            </w:r>
            <w:r w:rsidR="0053067E" w:rsidRPr="0053067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7BE15B9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F8384C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7E12D356" w14:textId="77777777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0" w:type="dxa"/>
            <w:shd w:val="clear" w:color="auto" w:fill="auto"/>
          </w:tcPr>
          <w:p w14:paraId="51A1B896" w14:textId="2C172845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880BE5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2B3F0259" w14:textId="77777777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F0FBB7" w14:textId="62349662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5243E">
              <w:rPr>
                <w:b/>
                <w:sz w:val="20"/>
                <w:szCs w:val="20"/>
              </w:rPr>
              <w:t>ЛЗ 7.</w:t>
            </w:r>
            <w:r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60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BDFFEC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BDD9595" w14:textId="77777777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BDD8059" w14:textId="77777777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 4</w:t>
            </w:r>
            <w:r>
              <w:rPr>
                <w:sz w:val="20"/>
                <w:szCs w:val="20"/>
              </w:rPr>
              <w:t>. Прием СРО 2</w:t>
            </w:r>
          </w:p>
        </w:tc>
        <w:tc>
          <w:tcPr>
            <w:tcW w:w="860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30E0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5CBE4D35" w14:textId="77777777">
        <w:tc>
          <w:tcPr>
            <w:tcW w:w="9781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0" w:type="dxa"/>
            <w:shd w:val="clear" w:color="auto" w:fill="auto"/>
          </w:tcPr>
          <w:p w14:paraId="4E64D777" w14:textId="09D28F61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A1A1D1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3277BF7F" w14:textId="77777777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661B9D14" w14:textId="76198AED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22DD4">
              <w:rPr>
                <w:b/>
                <w:sz w:val="20"/>
                <w:szCs w:val="20"/>
              </w:rPr>
              <w:t>ЛЗ 8.</w:t>
            </w:r>
            <w:r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60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FB088A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A5D6C28" w14:textId="77777777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5CE2F30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П 5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3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0" w:type="dxa"/>
            <w:shd w:val="clear" w:color="auto" w:fill="auto"/>
          </w:tcPr>
          <w:p w14:paraId="786D87FB" w14:textId="5B66818D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0/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99852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24DD2973" w14:textId="77777777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D644579" w14:textId="1D5C43CD" w:rsidR="00E744A0" w:rsidRPr="008C045C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0/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2AA932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6D46DBAC" w14:textId="77777777">
        <w:tc>
          <w:tcPr>
            <w:tcW w:w="871" w:type="dxa"/>
            <w:vMerge/>
            <w:shd w:val="clear" w:color="auto" w:fill="auto"/>
          </w:tcPr>
          <w:p w14:paraId="538BDD2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7B0A3E5" w14:textId="75ACD4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 3. 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940EA1" w:rsidRPr="00940EA1">
              <w:rPr>
                <w:sz w:val="20"/>
                <w:szCs w:val="20"/>
              </w:rPr>
              <w:t xml:space="preserve">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0E8C69E7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3BC771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766EED30" w14:textId="77777777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0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F20552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744761C" w14:textId="77777777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24C4137C" w14:textId="5AB300EA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60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8B1C7A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499DF7DD" w14:textId="77777777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C5946A6" w14:textId="77777777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П</w:t>
            </w:r>
            <w:r>
              <w:rPr>
                <w:b/>
                <w:sz w:val="20"/>
                <w:szCs w:val="20"/>
              </w:rPr>
              <w:t xml:space="preserve"> 6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О 3</w:t>
            </w:r>
          </w:p>
        </w:tc>
        <w:tc>
          <w:tcPr>
            <w:tcW w:w="860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679617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02CB863E" w14:textId="77777777">
        <w:tc>
          <w:tcPr>
            <w:tcW w:w="10508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0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073D65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01675C81" w14:textId="77777777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1A93ADE" w14:textId="55E14B55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З 11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60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1A13B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293C9CA0" w14:textId="77777777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40E5EA2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ПО 7.  </w:t>
            </w:r>
            <w:r>
              <w:rPr>
                <w:bCs/>
                <w:sz w:val="20"/>
                <w:szCs w:val="20"/>
              </w:rPr>
              <w:t>Консультация по выполнению СРО 4</w:t>
            </w:r>
          </w:p>
        </w:tc>
        <w:tc>
          <w:tcPr>
            <w:tcW w:w="860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0" w:type="dxa"/>
            <w:shd w:val="clear" w:color="auto" w:fill="auto"/>
          </w:tcPr>
          <w:p w14:paraId="6F963BB5" w14:textId="30E3CCA2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</w:p>
        </w:tc>
        <w:tc>
          <w:tcPr>
            <w:tcW w:w="860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F12C11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0F3386C" w14:textId="77777777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753C96F5" w14:textId="78391F43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З 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</w:p>
        </w:tc>
        <w:tc>
          <w:tcPr>
            <w:tcW w:w="860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F057F59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0D00F725" w14:textId="77777777">
        <w:tc>
          <w:tcPr>
            <w:tcW w:w="871" w:type="dxa"/>
            <w:vMerge/>
            <w:shd w:val="clear" w:color="auto" w:fill="auto"/>
          </w:tcPr>
          <w:p w14:paraId="6DC85ED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3AEAAB74" w14:textId="5405AA7D" w:rsidR="00E744A0" w:rsidRPr="0046359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 xml:space="preserve"> 4. </w:t>
            </w:r>
            <w:r w:rsidR="0046359A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860" w:type="dxa"/>
            <w:shd w:val="clear" w:color="auto" w:fill="auto"/>
          </w:tcPr>
          <w:p w14:paraId="57C06312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AA592E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322E76BC" w14:textId="77777777">
        <w:tc>
          <w:tcPr>
            <w:tcW w:w="871" w:type="dxa"/>
            <w:vMerge w:val="restart"/>
            <w:shd w:val="clear" w:color="auto" w:fill="auto"/>
          </w:tcPr>
          <w:p w14:paraId="7915F06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0" w:type="dxa"/>
            <w:shd w:val="clear" w:color="auto" w:fill="auto"/>
          </w:tcPr>
          <w:p w14:paraId="59B46E77" w14:textId="2F2A9C60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60" w:type="dxa"/>
            <w:shd w:val="clear" w:color="auto" w:fill="auto"/>
          </w:tcPr>
          <w:p w14:paraId="79FEBD5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B2CB4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</w:tr>
      <w:tr w:rsidR="00E744A0" w14:paraId="6C67A6C7" w14:textId="77777777">
        <w:tc>
          <w:tcPr>
            <w:tcW w:w="871" w:type="dxa"/>
            <w:vMerge/>
            <w:shd w:val="clear" w:color="auto" w:fill="auto"/>
          </w:tcPr>
          <w:p w14:paraId="3B8DC66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4900B7BB" w14:textId="4950DA66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="00C955C3"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60" w:type="dxa"/>
            <w:shd w:val="clear" w:color="auto" w:fill="auto"/>
          </w:tcPr>
          <w:p w14:paraId="3B954CC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9AEA7C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E744A0" w14:paraId="1C0CB93C" w14:textId="77777777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0" w:type="dxa"/>
            <w:shd w:val="clear" w:color="auto" w:fill="auto"/>
          </w:tcPr>
          <w:p w14:paraId="510BC26B" w14:textId="1EDBB7FC" w:rsidR="00E744A0" w:rsidRPr="00C955C3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Использование моделей машинного обучения для защиты приложений ОС</w:t>
            </w:r>
          </w:p>
        </w:tc>
        <w:tc>
          <w:tcPr>
            <w:tcW w:w="860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E25D29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537EC91B" w14:textId="77777777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BCB1D5D" w14:textId="771556C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C955C3">
              <w:rPr>
                <w:sz w:val="20"/>
                <w:szCs w:val="20"/>
                <w:lang w:val="kk-KZ"/>
              </w:rPr>
              <w:t>Разработка моделей машинного обучения для безопасности ОС</w:t>
            </w:r>
          </w:p>
        </w:tc>
        <w:tc>
          <w:tcPr>
            <w:tcW w:w="860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03CA9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0" w:type="dxa"/>
            <w:shd w:val="clear" w:color="auto" w:fill="auto"/>
          </w:tcPr>
          <w:p w14:paraId="1650E4C7" w14:textId="40C9F4E2" w:rsidR="00E744A0" w:rsidRPr="004254DF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веб-приложений, использующих </w:t>
            </w:r>
            <w:r w:rsidR="001A2405">
              <w:rPr>
                <w:sz w:val="20"/>
                <w:szCs w:val="20"/>
                <w:lang w:val="kk-KZ"/>
              </w:rPr>
              <w:t>модел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1ECDAD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E744A0" w14:paraId="0E890142" w14:textId="77777777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0" w:type="dxa"/>
            <w:shd w:val="clear" w:color="auto" w:fill="auto"/>
          </w:tcPr>
          <w:p w14:paraId="1851CAD6" w14:textId="735392A9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>Разработка веб-приложения, использующего методы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1D90B0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>
        <w:tc>
          <w:tcPr>
            <w:tcW w:w="9781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>
        <w:tc>
          <w:tcPr>
            <w:tcW w:w="9781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>
        <w:tc>
          <w:tcPr>
            <w:tcW w:w="9781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55AB652D" w14:textId="74376B49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Урмашев Б.А.   </w:t>
      </w:r>
    </w:p>
    <w:p w14:paraId="2B554F68" w14:textId="77777777" w:rsidR="00E744A0" w:rsidRDefault="00C3409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02D41D61" w14:textId="74EF76D2" w:rsidR="00E744A0" w:rsidRDefault="00C3409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Мусиралиева Ш.Ж.</w:t>
      </w:r>
    </w:p>
    <w:p w14:paraId="1E77C87D" w14:textId="77777777" w:rsidR="00E744A0" w:rsidRDefault="00E744A0">
      <w:pPr>
        <w:spacing w:after="120"/>
        <w:rPr>
          <w:b/>
          <w:sz w:val="20"/>
          <w:szCs w:val="20"/>
        </w:rPr>
      </w:pPr>
    </w:p>
    <w:p w14:paraId="74532A5E" w14:textId="53B93A5A" w:rsidR="00E744A0" w:rsidRDefault="00C3409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Карюкин В.И.</w:t>
      </w: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E2A4C9F" w14:textId="44D7BDEB" w:rsidR="00D00C65" w:rsidRPr="009F2B0A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4B1348" w:rsidRPr="004B1348">
        <w:rPr>
          <w:b/>
          <w:bCs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4B1348" w:rsidRPr="004B1348">
        <w:rPr>
          <w:b/>
          <w:bCs/>
          <w:sz w:val="20"/>
          <w:szCs w:val="20"/>
          <w:lang w:val="en-US"/>
        </w:rPr>
        <w:t>Windows</w:t>
      </w:r>
      <w:r w:rsidR="004B1348" w:rsidRPr="004B1348">
        <w:rPr>
          <w:b/>
          <w:bCs/>
          <w:sz w:val="20"/>
          <w:szCs w:val="20"/>
        </w:rPr>
        <w:t xml:space="preserve"> 10/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27CA2A22" w14:textId="77777777" w:rsidR="00D00C65" w:rsidRPr="00F76949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6B081FA7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685B021C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43F5086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665E0A85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18FFB9E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0/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092A1397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23A526FE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301CB17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4C07E50B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768C1F0D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0/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77777777" w:rsidR="00E744A0" w:rsidRDefault="00E744A0">
      <w:pPr>
        <w:rPr>
          <w:sz w:val="20"/>
          <w:szCs w:val="20"/>
          <w:lang w:val="kk-KZ"/>
        </w:rPr>
      </w:pPr>
    </w:p>
    <w:p w14:paraId="54531F94" w14:textId="2FC485C0" w:rsidR="006E5E0C" w:rsidRDefault="006E5E0C" w:rsidP="006E5E0C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 xml:space="preserve">СРО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0/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>2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13EF4F54" w14:textId="77777777" w:rsidR="006E5E0C" w:rsidRDefault="006E5E0C" w:rsidP="006E5E0C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1C071C58" w:rsidR="006E5E0C" w:rsidRPr="00F76949" w:rsidRDefault="0075566B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0F1BACCE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38286A84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35631B30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4C44166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21168633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D269A24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0/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04914AE9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2517F28C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26683A59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50FBB9DE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4AE08DCD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0/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280C4296" w14:textId="22811371" w:rsidR="00404536" w:rsidRDefault="00404536">
      <w:pPr>
        <w:rPr>
          <w:sz w:val="20"/>
          <w:szCs w:val="20"/>
          <w:lang w:val="kk-KZ"/>
        </w:rPr>
      </w:pPr>
    </w:p>
    <w:p w14:paraId="4CD38BEC" w14:textId="77777777" w:rsidR="00404536" w:rsidRDefault="00404536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6AABCD93" w14:textId="15B4F96B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>СРО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3206F5"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5BFA6F5F" w14:textId="77777777" w:rsidR="00404536" w:rsidRDefault="00404536" w:rsidP="00404536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6D6F09EA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F8430F2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4F065BCB" w:rsidR="00404536" w:rsidRPr="00F76949" w:rsidRDefault="003206F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529E753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3206F5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9AC6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382C48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D5CF71D" w14:textId="6914952A" w:rsidR="00404536" w:rsidRDefault="00404536">
      <w:pPr>
        <w:rPr>
          <w:sz w:val="20"/>
          <w:szCs w:val="20"/>
          <w:lang w:val="kk-KZ"/>
        </w:rPr>
      </w:pPr>
    </w:p>
    <w:p w14:paraId="55AB6B2F" w14:textId="24733676" w:rsidR="00534022" w:rsidRDefault="00534022">
      <w:pPr>
        <w:rPr>
          <w:sz w:val="20"/>
          <w:szCs w:val="20"/>
          <w:lang w:val="kk-KZ"/>
        </w:rPr>
      </w:pPr>
    </w:p>
    <w:p w14:paraId="72FD07C2" w14:textId="77777777" w:rsidR="00534022" w:rsidRDefault="00534022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701F94D6" w14:textId="236C753C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</w:rPr>
        <w:t>1</w:t>
      </w:r>
      <w:r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p w14:paraId="069DBD39" w14:textId="77777777" w:rsidR="00534022" w:rsidRDefault="00534022" w:rsidP="00534022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9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8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FDCCB62" w14:textId="77777777" w:rsidR="00534022" w:rsidRDefault="00534022">
      <w:pPr>
        <w:rPr>
          <w:sz w:val="20"/>
          <w:szCs w:val="20"/>
          <w:lang w:val="kk-KZ"/>
        </w:rPr>
      </w:pPr>
    </w:p>
    <w:sectPr w:rsidR="00534022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B0FC544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xrUArD27ICwAAAA="/>
  </w:docVars>
  <w:rsids>
    <w:rsidRoot w:val="00E744A0"/>
    <w:rsid w:val="000375C4"/>
    <w:rsid w:val="000F18EA"/>
    <w:rsid w:val="00131D20"/>
    <w:rsid w:val="001746A6"/>
    <w:rsid w:val="001A2405"/>
    <w:rsid w:val="001C01B2"/>
    <w:rsid w:val="0024054A"/>
    <w:rsid w:val="00273D9B"/>
    <w:rsid w:val="00291849"/>
    <w:rsid w:val="00312828"/>
    <w:rsid w:val="003206F5"/>
    <w:rsid w:val="003422BC"/>
    <w:rsid w:val="0034768E"/>
    <w:rsid w:val="00356E31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F670E"/>
    <w:rsid w:val="00521E6F"/>
    <w:rsid w:val="0053067E"/>
    <w:rsid w:val="00534022"/>
    <w:rsid w:val="006A73E0"/>
    <w:rsid w:val="006E5935"/>
    <w:rsid w:val="006E5E0C"/>
    <w:rsid w:val="00750C5D"/>
    <w:rsid w:val="0075423E"/>
    <w:rsid w:val="0075566B"/>
    <w:rsid w:val="00877818"/>
    <w:rsid w:val="008C045C"/>
    <w:rsid w:val="008C6134"/>
    <w:rsid w:val="009049D5"/>
    <w:rsid w:val="00940EA1"/>
    <w:rsid w:val="009422EB"/>
    <w:rsid w:val="0095243E"/>
    <w:rsid w:val="009630C7"/>
    <w:rsid w:val="0096632C"/>
    <w:rsid w:val="0097402F"/>
    <w:rsid w:val="00991308"/>
    <w:rsid w:val="009F4D72"/>
    <w:rsid w:val="00A069AF"/>
    <w:rsid w:val="00A44037"/>
    <w:rsid w:val="00A44202"/>
    <w:rsid w:val="00A65C4B"/>
    <w:rsid w:val="00A85768"/>
    <w:rsid w:val="00AA406B"/>
    <w:rsid w:val="00AB2046"/>
    <w:rsid w:val="00B45766"/>
    <w:rsid w:val="00B559E8"/>
    <w:rsid w:val="00B7128D"/>
    <w:rsid w:val="00BA4917"/>
    <w:rsid w:val="00C25933"/>
    <w:rsid w:val="00C3409C"/>
    <w:rsid w:val="00C408F2"/>
    <w:rsid w:val="00C955C3"/>
    <w:rsid w:val="00CC7531"/>
    <w:rsid w:val="00CD589A"/>
    <w:rsid w:val="00CF686A"/>
    <w:rsid w:val="00D00C65"/>
    <w:rsid w:val="00D700DC"/>
    <w:rsid w:val="00D87012"/>
    <w:rsid w:val="00DF0D71"/>
    <w:rsid w:val="00DF55E5"/>
    <w:rsid w:val="00E37C58"/>
    <w:rsid w:val="00E744A0"/>
    <w:rsid w:val="00E80A82"/>
    <w:rsid w:val="00E94EFA"/>
    <w:rsid w:val="00EC42F2"/>
    <w:rsid w:val="00F0315C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Greg-Tomsho/e/B001JRVU52/ref=dp_byline_cont_book_1" TargetMode="External"/><Relationship Id="rId18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6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Peter-B-Galvin/e/B00DDCKS5O/ref=dp_byline_cont_ebooks_3" TargetMode="External"/><Relationship Id="rId17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5" Type="http://schemas.openxmlformats.org/officeDocument/2006/relationships/hyperlink" Target="https://www.coursera.org/learn/operating-system-founda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Woody-Leonhard/e/B000APEHHW/ref=dp_byline_cont_book_1" TargetMode="External"/><Relationship Id="rId20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29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24" Type="http://schemas.openxmlformats.org/officeDocument/2006/relationships/hyperlink" Target="https://www.coursera.org/learn/introduction-to-computers-and-operating-systems-and-security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3" Type="http://schemas.openxmlformats.org/officeDocument/2006/relationships/hyperlink" Target="https://www.coursera.org/specializations/codio-introduction-operating-systems" TargetMode="External"/><Relationship Id="rId28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0" Type="http://schemas.openxmlformats.org/officeDocument/2006/relationships/hyperlink" Target="https://www.amazon.com/Abraham-Silberschatz/e/B000APPDZ2/ref=dp_byline_cont_ebooks_1" TargetMode="External"/><Relationship Id="rId19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amirovatdina@gmail.com" TargetMode="External"/><Relationship Id="rId14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22" Type="http://schemas.openxmlformats.org/officeDocument/2006/relationships/hyperlink" Target="https://link.springer.com/book/10.1007/978-3-031-01757-5" TargetMode="External"/><Relationship Id="rId27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0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8</TotalTime>
  <Pages>8</Pages>
  <Words>2954</Words>
  <Characters>16842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8</cp:revision>
  <cp:lastPrinted>2023-06-26T06:38:00Z</cp:lastPrinted>
  <dcterms:created xsi:type="dcterms:W3CDTF">2022-06-22T05:26:00Z</dcterms:created>
  <dcterms:modified xsi:type="dcterms:W3CDTF">2024-01-07T19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